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 xml:space="preserve">Week </w:t>
      </w:r>
      <w:r w:rsidR="00761961">
        <w:t>26</w:t>
      </w:r>
      <w:r>
        <w:t xml:space="preserve">, Episode </w:t>
      </w:r>
      <w:r w:rsidR="00761961">
        <w:t>5</w:t>
      </w:r>
      <w:r>
        <w:t xml:space="preserve">: </w:t>
      </w:r>
      <w:r w:rsidR="00761961">
        <w:t>You Got to Be Against Somethin’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65616E" w:rsidTr="0084378D">
        <w:tc>
          <w:tcPr>
            <w:tcW w:w="1255" w:type="dxa"/>
          </w:tcPr>
          <w:p w:rsidR="0065616E" w:rsidRDefault="006D1FFB" w:rsidP="004E6361">
            <w:r>
              <w:t>00:00</w:t>
            </w:r>
          </w:p>
        </w:tc>
        <w:tc>
          <w:tcPr>
            <w:tcW w:w="1170" w:type="dxa"/>
          </w:tcPr>
          <w:p w:rsidR="0065616E" w:rsidRDefault="0065616E" w:rsidP="004E6361"/>
        </w:tc>
        <w:tc>
          <w:tcPr>
            <w:tcW w:w="6925" w:type="dxa"/>
          </w:tcPr>
          <w:p w:rsidR="0065616E" w:rsidRDefault="006D1FFB" w:rsidP="004E6361">
            <w:r>
              <w:t>You got to be against somethin’.</w:t>
            </w:r>
          </w:p>
        </w:tc>
      </w:tr>
      <w:tr w:rsidR="006D1FFB" w:rsidTr="0084378D">
        <w:tc>
          <w:tcPr>
            <w:tcW w:w="1255" w:type="dxa"/>
          </w:tcPr>
          <w:p w:rsidR="006D1FFB" w:rsidRDefault="006D1FFB" w:rsidP="006D1FFB">
            <w:r w:rsidRPr="002947A2">
              <w:t>00:</w:t>
            </w:r>
            <w:r w:rsidR="00400AEC">
              <w:t>02</w:t>
            </w:r>
          </w:p>
        </w:tc>
        <w:tc>
          <w:tcPr>
            <w:tcW w:w="1170" w:type="dxa"/>
          </w:tcPr>
          <w:p w:rsidR="006D1FFB" w:rsidRDefault="006D1FFB" w:rsidP="006D1FFB"/>
        </w:tc>
        <w:tc>
          <w:tcPr>
            <w:tcW w:w="6925" w:type="dxa"/>
          </w:tcPr>
          <w:p w:rsidR="006D1FFB" w:rsidRDefault="006D1FFB" w:rsidP="006D1FFB">
            <w:r>
              <w:t>[music]</w:t>
            </w:r>
          </w:p>
        </w:tc>
      </w:tr>
      <w:tr w:rsidR="006D1FFB" w:rsidTr="0084378D">
        <w:tc>
          <w:tcPr>
            <w:tcW w:w="1255" w:type="dxa"/>
          </w:tcPr>
          <w:p w:rsidR="006D1FFB" w:rsidRDefault="006D1FFB" w:rsidP="006D1FFB">
            <w:r w:rsidRPr="002947A2">
              <w:t>00:</w:t>
            </w:r>
            <w:r w:rsidR="00400AEC">
              <w:t>09</w:t>
            </w:r>
          </w:p>
        </w:tc>
        <w:tc>
          <w:tcPr>
            <w:tcW w:w="1170" w:type="dxa"/>
          </w:tcPr>
          <w:p w:rsidR="006D1FFB" w:rsidRDefault="006D1FFB" w:rsidP="006D1FFB">
            <w:r>
              <w:t>Narrator</w:t>
            </w:r>
          </w:p>
        </w:tc>
        <w:tc>
          <w:tcPr>
            <w:tcW w:w="6925" w:type="dxa"/>
          </w:tcPr>
          <w:p w:rsidR="006D1FFB" w:rsidRDefault="006D1FFB" w:rsidP="006D1FFB">
            <w:r>
              <w:t>[over music] It’s time now for another day in the life of Sam and Jesse. Gum Springs, Arkansas.</w:t>
            </w:r>
          </w:p>
        </w:tc>
      </w:tr>
      <w:tr w:rsidR="006D1FFB" w:rsidTr="0084378D">
        <w:tc>
          <w:tcPr>
            <w:tcW w:w="1255" w:type="dxa"/>
          </w:tcPr>
          <w:p w:rsidR="006D1FFB" w:rsidRDefault="006D1FFB" w:rsidP="006D1FFB">
            <w:r w:rsidRPr="002947A2">
              <w:t>00:</w:t>
            </w:r>
            <w:r w:rsidR="00400AEC">
              <w:t>23</w:t>
            </w:r>
          </w:p>
        </w:tc>
        <w:tc>
          <w:tcPr>
            <w:tcW w:w="1170" w:type="dxa"/>
          </w:tcPr>
          <w:p w:rsidR="006D1FFB" w:rsidRDefault="006D1FFB" w:rsidP="006D1FFB"/>
        </w:tc>
        <w:tc>
          <w:tcPr>
            <w:tcW w:w="6925" w:type="dxa"/>
          </w:tcPr>
          <w:p w:rsidR="006D1FFB" w:rsidRDefault="006D1FFB" w:rsidP="006D1FFB">
            <w:r>
              <w:t>[music fades out, then repeats]</w:t>
            </w:r>
          </w:p>
        </w:tc>
      </w:tr>
      <w:tr w:rsidR="006D1FFB" w:rsidTr="0084378D">
        <w:tc>
          <w:tcPr>
            <w:tcW w:w="1255" w:type="dxa"/>
          </w:tcPr>
          <w:p w:rsidR="006D1FFB" w:rsidRDefault="006D1FFB" w:rsidP="006D1FFB">
            <w:r w:rsidRPr="002947A2">
              <w:t>00:</w:t>
            </w:r>
            <w:r w:rsidR="00400AEC">
              <w:t>33</w:t>
            </w:r>
          </w:p>
        </w:tc>
        <w:tc>
          <w:tcPr>
            <w:tcW w:w="1170" w:type="dxa"/>
          </w:tcPr>
          <w:p w:rsidR="006D1FFB" w:rsidRDefault="00400AEC" w:rsidP="006D1FFB">
            <w:r>
              <w:t>Sam</w:t>
            </w:r>
          </w:p>
        </w:tc>
        <w:tc>
          <w:tcPr>
            <w:tcW w:w="6925" w:type="dxa"/>
          </w:tcPr>
          <w:p w:rsidR="006D1FFB" w:rsidRDefault="00400AEC" w:rsidP="006D1FFB">
            <w:r>
              <w:t>That’s right, now, Leon. Every preacher or educator or politician that’s really famous has – he’s got one thing that he’s against. Al</w:t>
            </w:r>
            <w:r w:rsidR="000A677E">
              <w:t xml:space="preserve">l </w:t>
            </w:r>
            <w:r>
              <w:t xml:space="preserve">right, if you’re </w:t>
            </w:r>
            <w:proofErr w:type="spellStart"/>
            <w:r>
              <w:t>gonna</w:t>
            </w:r>
            <w:proofErr w:type="spellEnd"/>
            <w:r>
              <w:t xml:space="preserve"> be</w:t>
            </w:r>
            <w:r w:rsidR="000A677E">
              <w:t xml:space="preserve"> </w:t>
            </w:r>
            <w:r>
              <w:t xml:space="preserve">get famous you </w:t>
            </w:r>
            <w:proofErr w:type="spellStart"/>
            <w:r>
              <w:t>gotta</w:t>
            </w:r>
            <w:proofErr w:type="spellEnd"/>
            <w:r>
              <w:t xml:space="preserve"> specialize in somethin’. [overlap]</w:t>
            </w:r>
          </w:p>
        </w:tc>
      </w:tr>
      <w:tr w:rsidR="006D1FFB" w:rsidTr="0084378D">
        <w:tc>
          <w:tcPr>
            <w:tcW w:w="1255" w:type="dxa"/>
          </w:tcPr>
          <w:p w:rsidR="006D1FFB" w:rsidRDefault="006D1FFB" w:rsidP="006D1FFB">
            <w:r w:rsidRPr="002947A2">
              <w:t>00:</w:t>
            </w:r>
            <w:r w:rsidR="00400AEC">
              <w:t>44</w:t>
            </w:r>
          </w:p>
        </w:tc>
        <w:tc>
          <w:tcPr>
            <w:tcW w:w="1170" w:type="dxa"/>
          </w:tcPr>
          <w:p w:rsidR="006D1FFB" w:rsidRDefault="00400AEC" w:rsidP="006D1FFB">
            <w:r>
              <w:t>Jesse</w:t>
            </w:r>
          </w:p>
        </w:tc>
        <w:tc>
          <w:tcPr>
            <w:tcW w:w="6925" w:type="dxa"/>
          </w:tcPr>
          <w:p w:rsidR="006D1FFB" w:rsidRDefault="00400AEC" w:rsidP="006D1FFB">
            <w:r>
              <w:t>[overlap] Sam, I don’t think that’s right.</w:t>
            </w:r>
          </w:p>
        </w:tc>
      </w:tr>
      <w:tr w:rsidR="006D1FFB" w:rsidTr="0084378D">
        <w:tc>
          <w:tcPr>
            <w:tcW w:w="1255" w:type="dxa"/>
          </w:tcPr>
          <w:p w:rsidR="006D1FFB" w:rsidRDefault="006D1FFB" w:rsidP="006D1FFB">
            <w:r w:rsidRPr="002947A2">
              <w:t>00:</w:t>
            </w:r>
            <w:r w:rsidR="00400AEC">
              <w:t>45</w:t>
            </w:r>
          </w:p>
        </w:tc>
        <w:tc>
          <w:tcPr>
            <w:tcW w:w="1170" w:type="dxa"/>
          </w:tcPr>
          <w:p w:rsidR="006D1FFB" w:rsidRDefault="00400AEC" w:rsidP="006D1FFB">
            <w:r>
              <w:t>Leon</w:t>
            </w:r>
          </w:p>
        </w:tc>
        <w:tc>
          <w:tcPr>
            <w:tcW w:w="6925" w:type="dxa"/>
          </w:tcPr>
          <w:p w:rsidR="006D1FFB" w:rsidRDefault="001B1235" w:rsidP="006D1FFB">
            <w:r>
              <w:t xml:space="preserve">Can’t </w:t>
            </w:r>
            <w:proofErr w:type="spellStart"/>
            <w:r>
              <w:t>ya</w:t>
            </w:r>
            <w:proofErr w:type="spellEnd"/>
            <w:r>
              <w:t>’ just begin</w:t>
            </w:r>
            <w:r w:rsidR="00400AEC">
              <w:t xml:space="preserve"> Sam, Mr. Jesse? I-I-Is Sam tellin’ me right?</w:t>
            </w:r>
          </w:p>
        </w:tc>
      </w:tr>
      <w:tr w:rsidR="006D1FFB" w:rsidTr="0084378D">
        <w:tc>
          <w:tcPr>
            <w:tcW w:w="1255" w:type="dxa"/>
          </w:tcPr>
          <w:p w:rsidR="006D1FFB" w:rsidRDefault="006D1FFB" w:rsidP="006D1FFB">
            <w:r w:rsidRPr="002947A2">
              <w:t>00:</w:t>
            </w:r>
            <w:r w:rsidR="00400AEC">
              <w:t>50</w:t>
            </w:r>
          </w:p>
        </w:tc>
        <w:tc>
          <w:tcPr>
            <w:tcW w:w="1170" w:type="dxa"/>
          </w:tcPr>
          <w:p w:rsidR="006D1FFB" w:rsidRDefault="00400AEC" w:rsidP="006D1FFB">
            <w:r>
              <w:t>Jesse</w:t>
            </w:r>
          </w:p>
        </w:tc>
        <w:tc>
          <w:tcPr>
            <w:tcW w:w="6925" w:type="dxa"/>
          </w:tcPr>
          <w:p w:rsidR="006D1FFB" w:rsidRDefault="00400AEC" w:rsidP="006D1FFB">
            <w:r>
              <w:t>Leon, Sam ain’t got the [inaudible] [overlap]</w:t>
            </w:r>
          </w:p>
        </w:tc>
      </w:tr>
      <w:tr w:rsidR="006D1FFB" w:rsidTr="0084378D">
        <w:tc>
          <w:tcPr>
            <w:tcW w:w="1255" w:type="dxa"/>
          </w:tcPr>
          <w:p w:rsidR="006D1FFB" w:rsidRDefault="006D1FFB" w:rsidP="006D1FFB">
            <w:r w:rsidRPr="002947A2">
              <w:t>00:</w:t>
            </w:r>
            <w:r w:rsidR="00400AEC">
              <w:t>51</w:t>
            </w:r>
          </w:p>
        </w:tc>
        <w:tc>
          <w:tcPr>
            <w:tcW w:w="1170" w:type="dxa"/>
          </w:tcPr>
          <w:p w:rsidR="006D1FFB" w:rsidRDefault="00400AEC" w:rsidP="006D1FFB">
            <w:r>
              <w:t>Sam</w:t>
            </w:r>
          </w:p>
        </w:tc>
        <w:tc>
          <w:tcPr>
            <w:tcW w:w="6925" w:type="dxa"/>
          </w:tcPr>
          <w:p w:rsidR="006D1FFB" w:rsidRDefault="00400AEC" w:rsidP="006D1FFB">
            <w:r>
              <w:t>Then what was George Washington against, Leon? Answer me that.</w:t>
            </w:r>
          </w:p>
        </w:tc>
      </w:tr>
      <w:tr w:rsidR="006D1FFB" w:rsidTr="0084378D">
        <w:tc>
          <w:tcPr>
            <w:tcW w:w="1255" w:type="dxa"/>
          </w:tcPr>
          <w:p w:rsidR="006D1FFB" w:rsidRDefault="006D1FFB" w:rsidP="006D1FFB">
            <w:r w:rsidRPr="002947A2">
              <w:t>00:</w:t>
            </w:r>
            <w:r w:rsidR="00400AEC">
              <w:t>54</w:t>
            </w:r>
          </w:p>
        </w:tc>
        <w:tc>
          <w:tcPr>
            <w:tcW w:w="1170" w:type="dxa"/>
          </w:tcPr>
          <w:p w:rsidR="006D1FFB" w:rsidRDefault="00400AEC" w:rsidP="006D1FFB">
            <w:r>
              <w:t>Leon</w:t>
            </w:r>
          </w:p>
        </w:tc>
        <w:tc>
          <w:tcPr>
            <w:tcW w:w="6925" w:type="dxa"/>
          </w:tcPr>
          <w:p w:rsidR="006D1FFB" w:rsidRDefault="00400AEC" w:rsidP="006D1FFB">
            <w:pPr>
              <w:tabs>
                <w:tab w:val="left" w:pos="3627"/>
              </w:tabs>
            </w:pPr>
            <w:r>
              <w:t>Who?</w:t>
            </w:r>
          </w:p>
        </w:tc>
      </w:tr>
      <w:tr w:rsidR="0065616E" w:rsidTr="0084378D">
        <w:tc>
          <w:tcPr>
            <w:tcW w:w="1255" w:type="dxa"/>
          </w:tcPr>
          <w:p w:rsidR="0065616E" w:rsidRDefault="00400AEC" w:rsidP="00556C89">
            <w:r>
              <w:t>00:55</w:t>
            </w:r>
          </w:p>
        </w:tc>
        <w:tc>
          <w:tcPr>
            <w:tcW w:w="1170" w:type="dxa"/>
          </w:tcPr>
          <w:p w:rsidR="0065616E" w:rsidRDefault="00400AEC" w:rsidP="00556C89">
            <w:r>
              <w:t>Jesse</w:t>
            </w:r>
          </w:p>
        </w:tc>
        <w:tc>
          <w:tcPr>
            <w:tcW w:w="6925" w:type="dxa"/>
          </w:tcPr>
          <w:p w:rsidR="0065616E" w:rsidRDefault="00400AEC" w:rsidP="00556C89">
            <w:r>
              <w:t>Sam, does George Washington fit anywhere in this conversation?</w:t>
            </w:r>
          </w:p>
        </w:tc>
      </w:tr>
      <w:tr w:rsidR="0065616E" w:rsidTr="0084378D">
        <w:tc>
          <w:tcPr>
            <w:tcW w:w="1255" w:type="dxa"/>
          </w:tcPr>
          <w:p w:rsidR="0065616E" w:rsidRDefault="00400AEC" w:rsidP="00BF5F79">
            <w:r>
              <w:t>00:</w:t>
            </w:r>
            <w:r w:rsidR="00614FD0">
              <w:t>59</w:t>
            </w:r>
          </w:p>
        </w:tc>
        <w:tc>
          <w:tcPr>
            <w:tcW w:w="1170" w:type="dxa"/>
          </w:tcPr>
          <w:p w:rsidR="0065616E" w:rsidRDefault="00400AEC" w:rsidP="00BF5F79">
            <w:r>
              <w:t>Sam</w:t>
            </w:r>
          </w:p>
        </w:tc>
        <w:tc>
          <w:tcPr>
            <w:tcW w:w="6925" w:type="dxa"/>
          </w:tcPr>
          <w:p w:rsidR="0065616E" w:rsidRDefault="00400AEC" w:rsidP="00BF5F79">
            <w:r>
              <w:t>And Robert E. Lee.</w:t>
            </w:r>
            <w:r w:rsidR="00614FD0">
              <w:t xml:space="preserve"> Now, what was he against?</w:t>
            </w:r>
          </w:p>
        </w:tc>
      </w:tr>
      <w:tr w:rsidR="0065616E" w:rsidTr="0084378D">
        <w:tc>
          <w:tcPr>
            <w:tcW w:w="1255" w:type="dxa"/>
          </w:tcPr>
          <w:p w:rsidR="0065616E" w:rsidRDefault="00614FD0" w:rsidP="00BF5F79">
            <w:r>
              <w:t>01:00</w:t>
            </w:r>
          </w:p>
        </w:tc>
        <w:tc>
          <w:tcPr>
            <w:tcW w:w="1170" w:type="dxa"/>
          </w:tcPr>
          <w:p w:rsidR="0065616E" w:rsidRDefault="00614FD0" w:rsidP="00BF5F79">
            <w:r>
              <w:t>Jesse</w:t>
            </w:r>
          </w:p>
        </w:tc>
        <w:tc>
          <w:tcPr>
            <w:tcW w:w="6925" w:type="dxa"/>
          </w:tcPr>
          <w:p w:rsidR="0065616E" w:rsidRDefault="00614FD0" w:rsidP="00BF5F79">
            <w:r>
              <w:t>Robert E. Lee?</w:t>
            </w:r>
          </w:p>
        </w:tc>
      </w:tr>
      <w:tr w:rsidR="00614FD0" w:rsidTr="0084378D">
        <w:tc>
          <w:tcPr>
            <w:tcW w:w="1255" w:type="dxa"/>
          </w:tcPr>
          <w:p w:rsidR="00614FD0" w:rsidRDefault="00614FD0" w:rsidP="00614FD0">
            <w:r w:rsidRPr="004A0D3B">
              <w:t>01:</w:t>
            </w:r>
            <w:r>
              <w:t>02</w:t>
            </w:r>
          </w:p>
        </w:tc>
        <w:tc>
          <w:tcPr>
            <w:tcW w:w="1170" w:type="dxa"/>
          </w:tcPr>
          <w:p w:rsidR="00614FD0" w:rsidRDefault="00614FD0" w:rsidP="00614FD0">
            <w:r>
              <w:t>Leon</w:t>
            </w:r>
          </w:p>
        </w:tc>
        <w:tc>
          <w:tcPr>
            <w:tcW w:w="6925" w:type="dxa"/>
          </w:tcPr>
          <w:p w:rsidR="00614FD0" w:rsidRDefault="00614FD0" w:rsidP="00614FD0">
            <w:r>
              <w:t>Who?</w:t>
            </w:r>
          </w:p>
        </w:tc>
      </w:tr>
      <w:tr w:rsidR="00614FD0" w:rsidTr="0084378D">
        <w:tc>
          <w:tcPr>
            <w:tcW w:w="1255" w:type="dxa"/>
          </w:tcPr>
          <w:p w:rsidR="00614FD0" w:rsidRDefault="00614FD0" w:rsidP="00614FD0">
            <w:r w:rsidRPr="004A0D3B">
              <w:t>01:</w:t>
            </w:r>
            <w:r>
              <w:t>02</w:t>
            </w:r>
          </w:p>
        </w:tc>
        <w:tc>
          <w:tcPr>
            <w:tcW w:w="1170" w:type="dxa"/>
          </w:tcPr>
          <w:p w:rsidR="00614FD0" w:rsidRDefault="00614FD0" w:rsidP="00614FD0">
            <w:r>
              <w:t>Sam</w:t>
            </w:r>
          </w:p>
        </w:tc>
        <w:tc>
          <w:tcPr>
            <w:tcW w:w="6925" w:type="dxa"/>
          </w:tcPr>
          <w:p w:rsidR="00614FD0" w:rsidRDefault="00614FD0" w:rsidP="00614FD0">
            <w:r>
              <w:t>A-and you can’t count out Durward Kirby.</w:t>
            </w:r>
          </w:p>
        </w:tc>
      </w:tr>
      <w:tr w:rsidR="00614FD0" w:rsidTr="0084378D">
        <w:tc>
          <w:tcPr>
            <w:tcW w:w="1255" w:type="dxa"/>
          </w:tcPr>
          <w:p w:rsidR="00614FD0" w:rsidRDefault="00614FD0" w:rsidP="00614FD0">
            <w:r w:rsidRPr="004A0D3B">
              <w:t>01:</w:t>
            </w:r>
            <w:r w:rsidR="0091067F">
              <w:t>05</w:t>
            </w:r>
          </w:p>
        </w:tc>
        <w:tc>
          <w:tcPr>
            <w:tcW w:w="1170" w:type="dxa"/>
          </w:tcPr>
          <w:p w:rsidR="00614FD0" w:rsidRDefault="0091067F" w:rsidP="00614FD0">
            <w:r>
              <w:t>Jesse</w:t>
            </w:r>
          </w:p>
        </w:tc>
        <w:tc>
          <w:tcPr>
            <w:tcW w:w="6925" w:type="dxa"/>
          </w:tcPr>
          <w:p w:rsidR="00614FD0" w:rsidRDefault="0091067F" w:rsidP="00614FD0">
            <w:r>
              <w:t>[laughs] Oh, oh, certain not. You can’t count out Durward Kirby.</w:t>
            </w:r>
          </w:p>
        </w:tc>
      </w:tr>
      <w:tr w:rsidR="00614FD0" w:rsidTr="0084378D">
        <w:tc>
          <w:tcPr>
            <w:tcW w:w="1255" w:type="dxa"/>
          </w:tcPr>
          <w:p w:rsidR="00614FD0" w:rsidRDefault="00614FD0" w:rsidP="00614FD0">
            <w:r w:rsidRPr="004A0D3B">
              <w:t>01:</w:t>
            </w:r>
            <w:r w:rsidR="0091067F">
              <w:t>08</w:t>
            </w:r>
          </w:p>
        </w:tc>
        <w:tc>
          <w:tcPr>
            <w:tcW w:w="1170" w:type="dxa"/>
          </w:tcPr>
          <w:p w:rsidR="00614FD0" w:rsidRDefault="0091067F" w:rsidP="00614FD0">
            <w:r>
              <w:t>Leon</w:t>
            </w:r>
          </w:p>
        </w:tc>
        <w:tc>
          <w:tcPr>
            <w:tcW w:w="6925" w:type="dxa"/>
          </w:tcPr>
          <w:p w:rsidR="00614FD0" w:rsidRDefault="0091067F" w:rsidP="00614FD0">
            <w:r>
              <w:t>What was Durward again, Sam?</w:t>
            </w:r>
          </w:p>
        </w:tc>
      </w:tr>
      <w:tr w:rsidR="00614FD0" w:rsidTr="0084378D">
        <w:tc>
          <w:tcPr>
            <w:tcW w:w="1255" w:type="dxa"/>
          </w:tcPr>
          <w:p w:rsidR="00614FD0" w:rsidRDefault="00614FD0" w:rsidP="00614FD0">
            <w:r w:rsidRPr="004A0D3B">
              <w:t>01:</w:t>
            </w:r>
            <w:r w:rsidR="0091067F">
              <w:t>10</w:t>
            </w:r>
          </w:p>
        </w:tc>
        <w:tc>
          <w:tcPr>
            <w:tcW w:w="1170" w:type="dxa"/>
          </w:tcPr>
          <w:p w:rsidR="00614FD0" w:rsidRDefault="0091067F" w:rsidP="00614FD0">
            <w:r>
              <w:t>Sam</w:t>
            </w:r>
          </w:p>
        </w:tc>
        <w:tc>
          <w:tcPr>
            <w:tcW w:w="6925" w:type="dxa"/>
          </w:tcPr>
          <w:p w:rsidR="00614FD0" w:rsidRDefault="0091067F" w:rsidP="00614FD0">
            <w:r>
              <w:t xml:space="preserve">And what about </w:t>
            </w:r>
            <w:r w:rsidR="00B2052E">
              <w:t>Evelyn Blanton?</w:t>
            </w:r>
          </w:p>
        </w:tc>
      </w:tr>
      <w:tr w:rsidR="00614FD0" w:rsidTr="0084378D">
        <w:tc>
          <w:tcPr>
            <w:tcW w:w="1255" w:type="dxa"/>
          </w:tcPr>
          <w:p w:rsidR="00614FD0" w:rsidRDefault="00614FD0" w:rsidP="00614FD0">
            <w:r w:rsidRPr="004A0D3B">
              <w:t>01:</w:t>
            </w:r>
            <w:r w:rsidR="00C96E80">
              <w:t>12</w:t>
            </w:r>
          </w:p>
        </w:tc>
        <w:tc>
          <w:tcPr>
            <w:tcW w:w="1170" w:type="dxa"/>
          </w:tcPr>
          <w:p w:rsidR="00614FD0" w:rsidRDefault="00C96E80" w:rsidP="00614FD0">
            <w:r>
              <w:t>Jesse</w:t>
            </w:r>
          </w:p>
        </w:tc>
        <w:tc>
          <w:tcPr>
            <w:tcW w:w="6925" w:type="dxa"/>
          </w:tcPr>
          <w:p w:rsidR="00614FD0" w:rsidRDefault="00B2052E" w:rsidP="00614FD0">
            <w:pPr>
              <w:tabs>
                <w:tab w:val="left" w:pos="5933"/>
              </w:tabs>
            </w:pPr>
            <w:r>
              <w:t>Who?</w:t>
            </w:r>
          </w:p>
        </w:tc>
      </w:tr>
      <w:tr w:rsidR="00614FD0" w:rsidTr="0084378D">
        <w:tc>
          <w:tcPr>
            <w:tcW w:w="1255" w:type="dxa"/>
          </w:tcPr>
          <w:p w:rsidR="00614FD0" w:rsidRDefault="00614FD0" w:rsidP="00614FD0">
            <w:r w:rsidRPr="004A0D3B">
              <w:t>01:</w:t>
            </w:r>
            <w:r w:rsidR="00C96E80">
              <w:t>13</w:t>
            </w:r>
          </w:p>
        </w:tc>
        <w:tc>
          <w:tcPr>
            <w:tcW w:w="1170" w:type="dxa"/>
          </w:tcPr>
          <w:p w:rsidR="00614FD0" w:rsidRDefault="00C96E80" w:rsidP="00614FD0">
            <w:r>
              <w:t>Leon</w:t>
            </w:r>
          </w:p>
        </w:tc>
        <w:tc>
          <w:tcPr>
            <w:tcW w:w="6925" w:type="dxa"/>
          </w:tcPr>
          <w:p w:rsidR="00614FD0" w:rsidRDefault="00B2052E" w:rsidP="00614FD0">
            <w:pPr>
              <w:tabs>
                <w:tab w:val="left" w:pos="5933"/>
              </w:tabs>
            </w:pPr>
            <w:r>
              <w:t xml:space="preserve">Evelyn </w:t>
            </w:r>
            <w:r w:rsidR="00C96E80">
              <w:t>Blanton, Mr. Jesse. Uh, she</w:t>
            </w:r>
            <w:r w:rsidR="001B1235">
              <w:t>-she</w:t>
            </w:r>
            <w:r w:rsidR="00C96E80">
              <w:t xml:space="preserve"> was </w:t>
            </w:r>
            <w:proofErr w:type="spellStart"/>
            <w:r w:rsidR="00C96E80">
              <w:t>aga</w:t>
            </w:r>
            <w:proofErr w:type="spellEnd"/>
            <w:r w:rsidR="00C96E80">
              <w:t>- what was she against, Sam?</w:t>
            </w:r>
          </w:p>
        </w:tc>
      </w:tr>
      <w:tr w:rsidR="00614FD0" w:rsidTr="0084378D">
        <w:tc>
          <w:tcPr>
            <w:tcW w:w="1255" w:type="dxa"/>
          </w:tcPr>
          <w:p w:rsidR="00614FD0" w:rsidRDefault="00614FD0" w:rsidP="00614FD0">
            <w:r w:rsidRPr="004A0D3B">
              <w:t>01:</w:t>
            </w:r>
            <w:r w:rsidR="00C96E80">
              <w:t>17</w:t>
            </w:r>
          </w:p>
        </w:tc>
        <w:tc>
          <w:tcPr>
            <w:tcW w:w="1170" w:type="dxa"/>
          </w:tcPr>
          <w:p w:rsidR="00614FD0" w:rsidRDefault="00C96E80" w:rsidP="00614FD0">
            <w:r>
              <w:t>Sam</w:t>
            </w:r>
          </w:p>
        </w:tc>
        <w:tc>
          <w:tcPr>
            <w:tcW w:w="6925" w:type="dxa"/>
          </w:tcPr>
          <w:p w:rsidR="00614FD0" w:rsidRDefault="00C96E80" w:rsidP="00614FD0">
            <w:r>
              <w:t>Well, she wasn’t against nothing, Leon. She-she was my cousin from Gurdon. She-</w:t>
            </w:r>
            <w:r w:rsidR="001B1235">
              <w:t>she uh-</w:t>
            </w:r>
          </w:p>
        </w:tc>
      </w:tr>
      <w:tr w:rsidR="00614FD0" w:rsidTr="0084378D">
        <w:tc>
          <w:tcPr>
            <w:tcW w:w="1255" w:type="dxa"/>
          </w:tcPr>
          <w:p w:rsidR="00614FD0" w:rsidRDefault="00614FD0" w:rsidP="00614FD0">
            <w:r w:rsidRPr="004A0D3B">
              <w:lastRenderedPageBreak/>
              <w:t>01:</w:t>
            </w:r>
            <w:r w:rsidR="00C96E80">
              <w:t>21</w:t>
            </w:r>
          </w:p>
        </w:tc>
        <w:tc>
          <w:tcPr>
            <w:tcW w:w="1170" w:type="dxa"/>
          </w:tcPr>
          <w:p w:rsidR="00614FD0" w:rsidRDefault="00C96E80" w:rsidP="00614FD0">
            <w:r>
              <w:t>Jesse</w:t>
            </w:r>
          </w:p>
        </w:tc>
        <w:tc>
          <w:tcPr>
            <w:tcW w:w="6925" w:type="dxa"/>
          </w:tcPr>
          <w:p w:rsidR="00614FD0" w:rsidRDefault="00C96E80" w:rsidP="00614FD0">
            <w:r>
              <w:t>Will you two make some sense?!</w:t>
            </w:r>
            <w:r w:rsidR="009975C0">
              <w:t xml:space="preserve"> Sam, I </w:t>
            </w:r>
            <w:r w:rsidR="006F39FD">
              <w:t>believe</w:t>
            </w:r>
            <w:r w:rsidR="009975C0">
              <w:t xml:space="preserve"> it’d be better advice to be </w:t>
            </w:r>
            <w:proofErr w:type="spellStart"/>
            <w:r w:rsidR="009975C0">
              <w:t>tellin</w:t>
            </w:r>
            <w:proofErr w:type="spellEnd"/>
            <w:r w:rsidR="009975C0">
              <w:t xml:space="preserve">’ a preacher to be for </w:t>
            </w:r>
            <w:proofErr w:type="spellStart"/>
            <w:r w:rsidR="009975C0">
              <w:t>somethin</w:t>
            </w:r>
            <w:proofErr w:type="spellEnd"/>
            <w:r w:rsidR="009975C0">
              <w:t>’ than against everything.</w:t>
            </w:r>
          </w:p>
        </w:tc>
      </w:tr>
      <w:tr w:rsidR="00C96E80" w:rsidTr="0084378D">
        <w:tc>
          <w:tcPr>
            <w:tcW w:w="1255" w:type="dxa"/>
          </w:tcPr>
          <w:p w:rsidR="00C96E80" w:rsidRDefault="00C96E80" w:rsidP="00C96E80">
            <w:r w:rsidRPr="00BE447D">
              <w:t>01:</w:t>
            </w:r>
            <w:r w:rsidR="009975C0">
              <w:t>30</w:t>
            </w:r>
          </w:p>
        </w:tc>
        <w:tc>
          <w:tcPr>
            <w:tcW w:w="1170" w:type="dxa"/>
          </w:tcPr>
          <w:p w:rsidR="00C96E80" w:rsidRDefault="009975C0" w:rsidP="00C96E80">
            <w:r>
              <w:t>Sam</w:t>
            </w:r>
          </w:p>
        </w:tc>
        <w:tc>
          <w:tcPr>
            <w:tcW w:w="6925" w:type="dxa"/>
          </w:tcPr>
          <w:p w:rsidR="00C96E80" w:rsidRDefault="006F39FD" w:rsidP="00C96E80">
            <w:r>
              <w:t>Well, now</w:t>
            </w:r>
            <w:r w:rsidR="009975C0">
              <w:t xml:space="preserve"> </w:t>
            </w:r>
            <w:r>
              <w:t>t</w:t>
            </w:r>
            <w:r w:rsidR="009975C0">
              <w:t xml:space="preserve">hat’s the silliest thing I ever heard of. A preacher not </w:t>
            </w:r>
            <w:proofErr w:type="spellStart"/>
            <w:r w:rsidR="009975C0">
              <w:t>bein</w:t>
            </w:r>
            <w:proofErr w:type="spellEnd"/>
            <w:r w:rsidR="009975C0">
              <w:t>’ against things.</w:t>
            </w:r>
          </w:p>
        </w:tc>
      </w:tr>
      <w:tr w:rsidR="00C96E80" w:rsidTr="0084378D">
        <w:tc>
          <w:tcPr>
            <w:tcW w:w="1255" w:type="dxa"/>
          </w:tcPr>
          <w:p w:rsidR="00C96E80" w:rsidRDefault="00C96E80" w:rsidP="00C96E80">
            <w:r w:rsidRPr="00BE447D">
              <w:t>01:</w:t>
            </w:r>
            <w:r w:rsidR="009975C0">
              <w:t>34</w:t>
            </w:r>
          </w:p>
        </w:tc>
        <w:tc>
          <w:tcPr>
            <w:tcW w:w="1170" w:type="dxa"/>
          </w:tcPr>
          <w:p w:rsidR="00C96E80" w:rsidRDefault="009975C0" w:rsidP="00C96E80">
            <w:r>
              <w:t>Leon</w:t>
            </w:r>
          </w:p>
        </w:tc>
        <w:tc>
          <w:tcPr>
            <w:tcW w:w="6925" w:type="dxa"/>
          </w:tcPr>
          <w:p w:rsidR="00C96E80" w:rsidRDefault="009975C0" w:rsidP="00C96E80">
            <w:r>
              <w:t>Yeah, Mr. Jesse. That-that-</w:t>
            </w:r>
          </w:p>
        </w:tc>
      </w:tr>
      <w:tr w:rsidR="00C96E80" w:rsidTr="0084378D">
        <w:tc>
          <w:tcPr>
            <w:tcW w:w="1255" w:type="dxa"/>
          </w:tcPr>
          <w:p w:rsidR="00C96E80" w:rsidRDefault="00C96E80" w:rsidP="00C96E80">
            <w:r w:rsidRPr="00BE447D">
              <w:t>01:</w:t>
            </w:r>
            <w:r w:rsidR="009975C0">
              <w:t>35</w:t>
            </w:r>
          </w:p>
        </w:tc>
        <w:tc>
          <w:tcPr>
            <w:tcW w:w="1170" w:type="dxa"/>
          </w:tcPr>
          <w:p w:rsidR="00C96E80" w:rsidRDefault="009975C0" w:rsidP="00C96E80">
            <w:r>
              <w:t>Jesse</w:t>
            </w:r>
          </w:p>
        </w:tc>
        <w:tc>
          <w:tcPr>
            <w:tcW w:w="6925" w:type="dxa"/>
          </w:tcPr>
          <w:p w:rsidR="00C96E80" w:rsidRDefault="009975C0" w:rsidP="00C96E80">
            <w:r>
              <w:t>I-I didn’t say you had to be for everything. You can be against some things, but you got to be for some things.</w:t>
            </w:r>
          </w:p>
        </w:tc>
      </w:tr>
      <w:tr w:rsidR="00C96E80" w:rsidTr="0084378D">
        <w:tc>
          <w:tcPr>
            <w:tcW w:w="1255" w:type="dxa"/>
          </w:tcPr>
          <w:p w:rsidR="00C96E80" w:rsidRDefault="00C96E80" w:rsidP="00C96E80">
            <w:r w:rsidRPr="00BE447D">
              <w:t>01:</w:t>
            </w:r>
            <w:r w:rsidR="009975C0">
              <w:t>43</w:t>
            </w:r>
          </w:p>
        </w:tc>
        <w:tc>
          <w:tcPr>
            <w:tcW w:w="1170" w:type="dxa"/>
          </w:tcPr>
          <w:p w:rsidR="00C96E80" w:rsidRDefault="009975C0" w:rsidP="00C96E80">
            <w:r>
              <w:t>Sam</w:t>
            </w:r>
          </w:p>
        </w:tc>
        <w:tc>
          <w:tcPr>
            <w:tcW w:w="6925" w:type="dxa"/>
          </w:tcPr>
          <w:p w:rsidR="00C96E80" w:rsidRDefault="009975C0" w:rsidP="00C96E80">
            <w:r>
              <w:t>Like what?</w:t>
            </w:r>
          </w:p>
        </w:tc>
      </w:tr>
      <w:tr w:rsidR="00C96E80" w:rsidTr="0084378D">
        <w:tc>
          <w:tcPr>
            <w:tcW w:w="1255" w:type="dxa"/>
          </w:tcPr>
          <w:p w:rsidR="00C96E80" w:rsidRDefault="00C96E80" w:rsidP="00C96E80">
            <w:r w:rsidRPr="00BE447D">
              <w:t>01:</w:t>
            </w:r>
            <w:r w:rsidR="009975C0">
              <w:t>43</w:t>
            </w:r>
          </w:p>
        </w:tc>
        <w:tc>
          <w:tcPr>
            <w:tcW w:w="1170" w:type="dxa"/>
          </w:tcPr>
          <w:p w:rsidR="00C96E80" w:rsidRDefault="009975C0" w:rsidP="00C96E80">
            <w:r>
              <w:t>Jesse</w:t>
            </w:r>
          </w:p>
        </w:tc>
        <w:tc>
          <w:tcPr>
            <w:tcW w:w="6925" w:type="dxa"/>
          </w:tcPr>
          <w:p w:rsidR="00C96E80" w:rsidRDefault="009975C0" w:rsidP="00C96E80">
            <w:r>
              <w:t xml:space="preserve">Well, Sam, I </w:t>
            </w:r>
            <w:proofErr w:type="spellStart"/>
            <w:r>
              <w:t>ain’t</w:t>
            </w:r>
            <w:proofErr w:type="spellEnd"/>
            <w:r>
              <w:t xml:space="preserve"> got no list here. I don’t know like what.</w:t>
            </w:r>
          </w:p>
        </w:tc>
      </w:tr>
      <w:tr w:rsidR="00C96E80" w:rsidTr="0084378D">
        <w:tc>
          <w:tcPr>
            <w:tcW w:w="1255" w:type="dxa"/>
          </w:tcPr>
          <w:p w:rsidR="00C96E80" w:rsidRDefault="00C96E80" w:rsidP="00C96E80">
            <w:r w:rsidRPr="00BE447D">
              <w:t>01:</w:t>
            </w:r>
            <w:r w:rsidR="009975C0">
              <w:t>47</w:t>
            </w:r>
          </w:p>
        </w:tc>
        <w:tc>
          <w:tcPr>
            <w:tcW w:w="1170" w:type="dxa"/>
          </w:tcPr>
          <w:p w:rsidR="00C96E80" w:rsidRDefault="009975C0" w:rsidP="00C96E80">
            <w:r>
              <w:t>Sam</w:t>
            </w:r>
          </w:p>
        </w:tc>
        <w:tc>
          <w:tcPr>
            <w:tcW w:w="6925" w:type="dxa"/>
          </w:tcPr>
          <w:p w:rsidR="00C96E80" w:rsidRDefault="009975C0" w:rsidP="00C96E80">
            <w:r>
              <w:t xml:space="preserve">Well, Jesse, I think you’re </w:t>
            </w:r>
            <w:proofErr w:type="spellStart"/>
            <w:r>
              <w:t>gonna</w:t>
            </w:r>
            <w:proofErr w:type="spellEnd"/>
            <w:r>
              <w:t xml:space="preserve"> have to make up your mind. Now, are you for things or are you against things?</w:t>
            </w:r>
          </w:p>
        </w:tc>
      </w:tr>
      <w:tr w:rsidR="00C96E80" w:rsidTr="0084378D">
        <w:tc>
          <w:tcPr>
            <w:tcW w:w="1255" w:type="dxa"/>
          </w:tcPr>
          <w:p w:rsidR="00C96E80" w:rsidRDefault="00C96E80" w:rsidP="00C96E80">
            <w:r w:rsidRPr="00BE447D">
              <w:t>01:</w:t>
            </w:r>
            <w:r w:rsidR="009975C0">
              <w:t>52</w:t>
            </w:r>
          </w:p>
        </w:tc>
        <w:tc>
          <w:tcPr>
            <w:tcW w:w="1170" w:type="dxa"/>
          </w:tcPr>
          <w:p w:rsidR="00C96E80" w:rsidRDefault="009975C0" w:rsidP="00C96E80">
            <w:r>
              <w:t>Leon</w:t>
            </w:r>
          </w:p>
        </w:tc>
        <w:tc>
          <w:tcPr>
            <w:tcW w:w="6925" w:type="dxa"/>
          </w:tcPr>
          <w:p w:rsidR="00C96E80" w:rsidRDefault="009975C0" w:rsidP="00C96E80">
            <w:r>
              <w:t xml:space="preserve">Yeah, Mr. Jesse. You </w:t>
            </w:r>
            <w:proofErr w:type="spellStart"/>
            <w:r w:rsidR="000A677E">
              <w:t>gonna</w:t>
            </w:r>
            <w:proofErr w:type="spellEnd"/>
            <w:r w:rsidR="000A677E">
              <w:t xml:space="preserve"> </w:t>
            </w:r>
            <w:r>
              <w:t>have to make up your mind. A-are you for things or against</w:t>
            </w:r>
            <w:r w:rsidR="004A520A">
              <w:t xml:space="preserve"> ‘</w:t>
            </w:r>
            <w:proofErr w:type="spellStart"/>
            <w:r w:rsidR="004A520A">
              <w:t>em</w:t>
            </w:r>
            <w:proofErr w:type="spellEnd"/>
            <w:r>
              <w:t>? [music overlap]</w:t>
            </w:r>
          </w:p>
        </w:tc>
      </w:tr>
      <w:tr w:rsidR="00C96E80" w:rsidTr="0084378D">
        <w:tc>
          <w:tcPr>
            <w:tcW w:w="1255" w:type="dxa"/>
          </w:tcPr>
          <w:p w:rsidR="00C96E80" w:rsidRDefault="00C96E80" w:rsidP="00C96E80">
            <w:r w:rsidRPr="00BE447D">
              <w:t>01:</w:t>
            </w:r>
            <w:r w:rsidR="004A520A">
              <w:t>56</w:t>
            </w:r>
          </w:p>
        </w:tc>
        <w:tc>
          <w:tcPr>
            <w:tcW w:w="1170" w:type="dxa"/>
          </w:tcPr>
          <w:p w:rsidR="00C96E80" w:rsidRDefault="00C96E80" w:rsidP="00C96E80"/>
        </w:tc>
        <w:tc>
          <w:tcPr>
            <w:tcW w:w="6925" w:type="dxa"/>
          </w:tcPr>
          <w:p w:rsidR="00C96E80" w:rsidRDefault="009975C0" w:rsidP="00C96E80">
            <w:r>
              <w:t>[music]</w:t>
            </w:r>
          </w:p>
        </w:tc>
      </w:tr>
      <w:tr w:rsidR="00C96E80" w:rsidTr="0084378D">
        <w:tc>
          <w:tcPr>
            <w:tcW w:w="1255" w:type="dxa"/>
          </w:tcPr>
          <w:p w:rsidR="00C96E80" w:rsidRDefault="00C96E80" w:rsidP="00C96E80">
            <w:r w:rsidRPr="00BE447D">
              <w:t>0</w:t>
            </w:r>
            <w:r w:rsidR="004A520A">
              <w:t>2</w:t>
            </w:r>
            <w:r w:rsidRPr="00BE447D">
              <w:t>:</w:t>
            </w:r>
            <w:r w:rsidR="004A520A">
              <w:t>05</w:t>
            </w:r>
          </w:p>
        </w:tc>
        <w:tc>
          <w:tcPr>
            <w:tcW w:w="1170" w:type="dxa"/>
          </w:tcPr>
          <w:p w:rsidR="00C96E80" w:rsidRDefault="00C96E80" w:rsidP="00C96E80"/>
        </w:tc>
        <w:tc>
          <w:tcPr>
            <w:tcW w:w="6925" w:type="dxa"/>
          </w:tcPr>
          <w:p w:rsidR="00C96E80" w:rsidRDefault="009975C0" w:rsidP="00C96E80">
            <w:r>
              <w:t>[music fades out, then repeats]</w:t>
            </w:r>
          </w:p>
        </w:tc>
      </w:tr>
      <w:tr w:rsidR="004A520A" w:rsidTr="0084378D">
        <w:tc>
          <w:tcPr>
            <w:tcW w:w="1255" w:type="dxa"/>
          </w:tcPr>
          <w:p w:rsidR="004A520A" w:rsidRDefault="004A520A" w:rsidP="004A520A">
            <w:r w:rsidRPr="00A16952">
              <w:t>02:</w:t>
            </w:r>
            <w:r w:rsidR="001B1235">
              <w:t>15</w:t>
            </w:r>
          </w:p>
        </w:tc>
        <w:tc>
          <w:tcPr>
            <w:tcW w:w="1170" w:type="dxa"/>
          </w:tcPr>
          <w:p w:rsidR="004A520A" w:rsidRDefault="007D3DBD" w:rsidP="004A520A">
            <w:r>
              <w:t>Leon</w:t>
            </w:r>
          </w:p>
        </w:tc>
        <w:tc>
          <w:tcPr>
            <w:tcW w:w="6925" w:type="dxa"/>
          </w:tcPr>
          <w:p w:rsidR="004A520A" w:rsidRDefault="007D3DBD" w:rsidP="004A520A">
            <w:r>
              <w:t xml:space="preserve">Yes, friends. W-w-we got to fight </w:t>
            </w:r>
            <w:r w:rsidR="001B1235">
              <w:t>sin and corruption!</w:t>
            </w:r>
          </w:p>
        </w:tc>
      </w:tr>
      <w:tr w:rsidR="004A520A" w:rsidTr="0084378D">
        <w:tc>
          <w:tcPr>
            <w:tcW w:w="1255" w:type="dxa"/>
          </w:tcPr>
          <w:p w:rsidR="004A520A" w:rsidRDefault="004A520A" w:rsidP="004A520A">
            <w:r w:rsidRPr="00A16952">
              <w:t>02:</w:t>
            </w:r>
            <w:r w:rsidR="001B1235">
              <w:t>18</w:t>
            </w:r>
          </w:p>
        </w:tc>
        <w:tc>
          <w:tcPr>
            <w:tcW w:w="1170" w:type="dxa"/>
          </w:tcPr>
          <w:p w:rsidR="004A520A" w:rsidRDefault="001B1235" w:rsidP="004A520A">
            <w:r>
              <w:t>Sam</w:t>
            </w:r>
          </w:p>
        </w:tc>
        <w:tc>
          <w:tcPr>
            <w:tcW w:w="6925" w:type="dxa"/>
          </w:tcPr>
          <w:p w:rsidR="004A520A" w:rsidRDefault="001B1235" w:rsidP="004A520A">
            <w:r>
              <w:t>Yeah! Sin and corruption.</w:t>
            </w:r>
          </w:p>
        </w:tc>
      </w:tr>
      <w:tr w:rsidR="004A520A" w:rsidTr="0084378D">
        <w:tc>
          <w:tcPr>
            <w:tcW w:w="1255" w:type="dxa"/>
          </w:tcPr>
          <w:p w:rsidR="004A520A" w:rsidRDefault="004A520A" w:rsidP="004A520A">
            <w:r w:rsidRPr="00A16952">
              <w:t>02:</w:t>
            </w:r>
            <w:r w:rsidR="001B1235">
              <w:t>20</w:t>
            </w:r>
          </w:p>
        </w:tc>
        <w:tc>
          <w:tcPr>
            <w:tcW w:w="1170" w:type="dxa"/>
          </w:tcPr>
          <w:p w:rsidR="004A520A" w:rsidRDefault="001B1235" w:rsidP="004A520A">
            <w:r>
              <w:t>Leon</w:t>
            </w:r>
          </w:p>
        </w:tc>
        <w:tc>
          <w:tcPr>
            <w:tcW w:w="6925" w:type="dxa"/>
          </w:tcPr>
          <w:p w:rsidR="004A520A" w:rsidRDefault="001B1235" w:rsidP="004A520A">
            <w:r>
              <w:t xml:space="preserve">W-we got to fight that ole whisky </w:t>
            </w:r>
            <w:proofErr w:type="spellStart"/>
            <w:r>
              <w:t>drankin</w:t>
            </w:r>
            <w:proofErr w:type="spellEnd"/>
            <w:r>
              <w:t>’.</w:t>
            </w:r>
          </w:p>
        </w:tc>
      </w:tr>
      <w:tr w:rsidR="004A520A" w:rsidTr="0084378D">
        <w:tc>
          <w:tcPr>
            <w:tcW w:w="1255" w:type="dxa"/>
          </w:tcPr>
          <w:p w:rsidR="004A520A" w:rsidRDefault="004A520A" w:rsidP="004A520A">
            <w:r w:rsidRPr="00A16952">
              <w:t>02:</w:t>
            </w:r>
            <w:r w:rsidR="001B1235">
              <w:t>22</w:t>
            </w:r>
          </w:p>
        </w:tc>
        <w:tc>
          <w:tcPr>
            <w:tcW w:w="1170" w:type="dxa"/>
          </w:tcPr>
          <w:p w:rsidR="004A520A" w:rsidRDefault="001B1235" w:rsidP="004A520A">
            <w:r>
              <w:t>Sam</w:t>
            </w:r>
          </w:p>
        </w:tc>
        <w:tc>
          <w:tcPr>
            <w:tcW w:w="6925" w:type="dxa"/>
          </w:tcPr>
          <w:p w:rsidR="004A520A" w:rsidRDefault="001B1235" w:rsidP="004A520A">
            <w:r>
              <w:t xml:space="preserve">Whisky </w:t>
            </w:r>
            <w:proofErr w:type="spellStart"/>
            <w:r>
              <w:t>drankin</w:t>
            </w:r>
            <w:proofErr w:type="spellEnd"/>
            <w:r>
              <w:t>’! Yes, sir!</w:t>
            </w:r>
          </w:p>
        </w:tc>
      </w:tr>
      <w:tr w:rsidR="004A520A" w:rsidTr="0084378D">
        <w:tc>
          <w:tcPr>
            <w:tcW w:w="1255" w:type="dxa"/>
          </w:tcPr>
          <w:p w:rsidR="004A520A" w:rsidRDefault="004A520A" w:rsidP="004A520A">
            <w:r w:rsidRPr="00A16952">
              <w:t>02:</w:t>
            </w:r>
            <w:r w:rsidR="001B1235">
              <w:t>23</w:t>
            </w:r>
          </w:p>
        </w:tc>
        <w:tc>
          <w:tcPr>
            <w:tcW w:w="1170" w:type="dxa"/>
          </w:tcPr>
          <w:p w:rsidR="004A520A" w:rsidRDefault="001B1235" w:rsidP="004A520A">
            <w:r>
              <w:t>Leon</w:t>
            </w:r>
          </w:p>
        </w:tc>
        <w:tc>
          <w:tcPr>
            <w:tcW w:w="6925" w:type="dxa"/>
          </w:tcPr>
          <w:p w:rsidR="004A520A" w:rsidRDefault="001B1235" w:rsidP="004A520A">
            <w:r>
              <w:t>We got to fight television!</w:t>
            </w:r>
          </w:p>
        </w:tc>
      </w:tr>
      <w:tr w:rsidR="004A520A" w:rsidTr="0084378D">
        <w:tc>
          <w:tcPr>
            <w:tcW w:w="1255" w:type="dxa"/>
          </w:tcPr>
          <w:p w:rsidR="004A520A" w:rsidRDefault="004A520A" w:rsidP="004A520A">
            <w:r w:rsidRPr="00A16952">
              <w:t>02:</w:t>
            </w:r>
            <w:r w:rsidR="001B1235">
              <w:t>25</w:t>
            </w:r>
          </w:p>
        </w:tc>
        <w:tc>
          <w:tcPr>
            <w:tcW w:w="1170" w:type="dxa"/>
          </w:tcPr>
          <w:p w:rsidR="004A520A" w:rsidRDefault="001B1235" w:rsidP="004A520A">
            <w:r>
              <w:t>Sam</w:t>
            </w:r>
          </w:p>
        </w:tc>
        <w:tc>
          <w:tcPr>
            <w:tcW w:w="6925" w:type="dxa"/>
          </w:tcPr>
          <w:p w:rsidR="004A520A" w:rsidRDefault="001B1235" w:rsidP="004A520A">
            <w:r>
              <w:t>Yeah, we got to fight television.</w:t>
            </w:r>
          </w:p>
        </w:tc>
      </w:tr>
      <w:tr w:rsidR="004A520A" w:rsidTr="0084378D">
        <w:tc>
          <w:tcPr>
            <w:tcW w:w="1255" w:type="dxa"/>
          </w:tcPr>
          <w:p w:rsidR="004A520A" w:rsidRDefault="004A520A" w:rsidP="004A520A">
            <w:r w:rsidRPr="00A16952">
              <w:t>02:</w:t>
            </w:r>
            <w:r w:rsidR="001B1235">
              <w:t>26</w:t>
            </w:r>
          </w:p>
        </w:tc>
        <w:tc>
          <w:tcPr>
            <w:tcW w:w="1170" w:type="dxa"/>
          </w:tcPr>
          <w:p w:rsidR="004A520A" w:rsidRDefault="001B1235" w:rsidP="004A520A">
            <w:r>
              <w:t>Leon</w:t>
            </w:r>
          </w:p>
        </w:tc>
        <w:tc>
          <w:tcPr>
            <w:tcW w:w="6925" w:type="dxa"/>
          </w:tcPr>
          <w:p w:rsidR="004A520A" w:rsidRDefault="001B1235" w:rsidP="004A520A">
            <w:r>
              <w:t xml:space="preserve">W-we got to fight </w:t>
            </w:r>
            <w:proofErr w:type="spellStart"/>
            <w:r>
              <w:t>dancin</w:t>
            </w:r>
            <w:proofErr w:type="spellEnd"/>
            <w:r>
              <w:t xml:space="preserve">’ a-and </w:t>
            </w:r>
            <w:proofErr w:type="spellStart"/>
            <w:r>
              <w:t>wearin</w:t>
            </w:r>
            <w:proofErr w:type="spellEnd"/>
            <w:r>
              <w:t>’ short shorts. [overlap]</w:t>
            </w:r>
          </w:p>
        </w:tc>
      </w:tr>
      <w:tr w:rsidR="004A520A" w:rsidTr="0084378D">
        <w:tc>
          <w:tcPr>
            <w:tcW w:w="1255" w:type="dxa"/>
          </w:tcPr>
          <w:p w:rsidR="004A520A" w:rsidRDefault="004A520A" w:rsidP="004A520A">
            <w:r w:rsidRPr="00A16952">
              <w:t>02:</w:t>
            </w:r>
            <w:r w:rsidR="001B1235">
              <w:t>29</w:t>
            </w:r>
          </w:p>
        </w:tc>
        <w:tc>
          <w:tcPr>
            <w:tcW w:w="1170" w:type="dxa"/>
          </w:tcPr>
          <w:p w:rsidR="004A520A" w:rsidRDefault="001B1235" w:rsidP="004A520A">
            <w:r>
              <w:t>Sam</w:t>
            </w:r>
          </w:p>
        </w:tc>
        <w:tc>
          <w:tcPr>
            <w:tcW w:w="6925" w:type="dxa"/>
          </w:tcPr>
          <w:p w:rsidR="004A520A" w:rsidRDefault="001B1235" w:rsidP="004A520A">
            <w:r>
              <w:t xml:space="preserve">And we got to fight </w:t>
            </w:r>
            <w:proofErr w:type="spellStart"/>
            <w:r>
              <w:t>dancin</w:t>
            </w:r>
            <w:proofErr w:type="spellEnd"/>
            <w:r>
              <w:t>’ a-and wear-</w:t>
            </w:r>
            <w:proofErr w:type="spellStart"/>
            <w:r>
              <w:t>wearin</w:t>
            </w:r>
            <w:proofErr w:type="spellEnd"/>
            <w:r>
              <w:t>’- [overlap]</w:t>
            </w:r>
          </w:p>
        </w:tc>
      </w:tr>
      <w:tr w:rsidR="004A520A" w:rsidTr="0084378D">
        <w:tc>
          <w:tcPr>
            <w:tcW w:w="1255" w:type="dxa"/>
          </w:tcPr>
          <w:p w:rsidR="004A520A" w:rsidRDefault="004A520A" w:rsidP="004A520A">
            <w:r w:rsidRPr="00A16952">
              <w:t>02:</w:t>
            </w:r>
            <w:r w:rsidR="001B1235">
              <w:t>31</w:t>
            </w:r>
          </w:p>
        </w:tc>
        <w:tc>
          <w:tcPr>
            <w:tcW w:w="1170" w:type="dxa"/>
          </w:tcPr>
          <w:p w:rsidR="004A520A" w:rsidRDefault="001B1235" w:rsidP="004A520A">
            <w:r>
              <w:t>Leon</w:t>
            </w:r>
          </w:p>
        </w:tc>
        <w:tc>
          <w:tcPr>
            <w:tcW w:w="6925" w:type="dxa"/>
          </w:tcPr>
          <w:p w:rsidR="004A520A" w:rsidRDefault="001B1235" w:rsidP="004A520A">
            <w:r>
              <w:t>[overlap] [inaudible]</w:t>
            </w:r>
          </w:p>
        </w:tc>
      </w:tr>
      <w:tr w:rsidR="004A520A" w:rsidTr="0084378D">
        <w:tc>
          <w:tcPr>
            <w:tcW w:w="1255" w:type="dxa"/>
          </w:tcPr>
          <w:p w:rsidR="004A520A" w:rsidRDefault="004A520A" w:rsidP="004A520A">
            <w:r w:rsidRPr="00BA112E">
              <w:t>02:</w:t>
            </w:r>
            <w:r w:rsidR="001B1235">
              <w:t>33</w:t>
            </w:r>
          </w:p>
        </w:tc>
        <w:tc>
          <w:tcPr>
            <w:tcW w:w="1170" w:type="dxa"/>
          </w:tcPr>
          <w:p w:rsidR="004A520A" w:rsidRDefault="001B1235" w:rsidP="004A520A">
            <w:r>
              <w:t>Jesse</w:t>
            </w:r>
          </w:p>
        </w:tc>
        <w:tc>
          <w:tcPr>
            <w:tcW w:w="6925" w:type="dxa"/>
          </w:tcPr>
          <w:p w:rsidR="004A520A" w:rsidRDefault="001B1235" w:rsidP="004A520A">
            <w:r>
              <w:t xml:space="preserve">[Sam and Leon echoing in background, overlap] Well, I don’t think they gone be famous, but they </w:t>
            </w:r>
            <w:proofErr w:type="spellStart"/>
            <w:r>
              <w:t>ain’t</w:t>
            </w:r>
            <w:proofErr w:type="spellEnd"/>
            <w:r>
              <w:t xml:space="preserve"> spill no gas</w:t>
            </w:r>
            <w:r w:rsidR="000A677E">
              <w:t>,</w:t>
            </w:r>
            <w:r>
              <w:t xml:space="preserve"> and</w:t>
            </w:r>
            <w:bookmarkStart w:id="0" w:name="_GoBack"/>
            <w:bookmarkEnd w:id="0"/>
            <w:r>
              <w:t xml:space="preserve"> they </w:t>
            </w:r>
            <w:proofErr w:type="spellStart"/>
            <w:r>
              <w:t>ain’t</w:t>
            </w:r>
            <w:proofErr w:type="spellEnd"/>
            <w:r>
              <w:t xml:space="preserve"> set </w:t>
            </w:r>
            <w:proofErr w:type="spellStart"/>
            <w:r>
              <w:t>nothin</w:t>
            </w:r>
            <w:proofErr w:type="spellEnd"/>
            <w:r>
              <w:t>’ on fire.</w:t>
            </w:r>
          </w:p>
        </w:tc>
      </w:tr>
      <w:tr w:rsidR="004A520A" w:rsidTr="0084378D">
        <w:tc>
          <w:tcPr>
            <w:tcW w:w="1255" w:type="dxa"/>
          </w:tcPr>
          <w:p w:rsidR="004A520A" w:rsidRDefault="004A520A" w:rsidP="004A520A">
            <w:r w:rsidRPr="00BA112E">
              <w:t>02:</w:t>
            </w:r>
            <w:r w:rsidR="001B1235">
              <w:t>37</w:t>
            </w:r>
          </w:p>
        </w:tc>
        <w:tc>
          <w:tcPr>
            <w:tcW w:w="1170" w:type="dxa"/>
          </w:tcPr>
          <w:p w:rsidR="004A520A" w:rsidRDefault="004A520A" w:rsidP="004A520A"/>
        </w:tc>
        <w:tc>
          <w:tcPr>
            <w:tcW w:w="6925" w:type="dxa"/>
          </w:tcPr>
          <w:p w:rsidR="004A520A" w:rsidRDefault="001B1235" w:rsidP="004A520A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39D5"/>
    <w:rsid w:val="000062AE"/>
    <w:rsid w:val="00037A15"/>
    <w:rsid w:val="0009652E"/>
    <w:rsid w:val="000A677E"/>
    <w:rsid w:val="000B53AF"/>
    <w:rsid w:val="00126D46"/>
    <w:rsid w:val="00135BA8"/>
    <w:rsid w:val="0015379F"/>
    <w:rsid w:val="00192DBF"/>
    <w:rsid w:val="001B1235"/>
    <w:rsid w:val="001B63F5"/>
    <w:rsid w:val="001C7346"/>
    <w:rsid w:val="001F06F2"/>
    <w:rsid w:val="00202C48"/>
    <w:rsid w:val="002507CC"/>
    <w:rsid w:val="002D3399"/>
    <w:rsid w:val="002D7DF0"/>
    <w:rsid w:val="00336843"/>
    <w:rsid w:val="00372717"/>
    <w:rsid w:val="003D655F"/>
    <w:rsid w:val="003E3975"/>
    <w:rsid w:val="00400AEC"/>
    <w:rsid w:val="00406F44"/>
    <w:rsid w:val="00433DF0"/>
    <w:rsid w:val="004A520A"/>
    <w:rsid w:val="004E6361"/>
    <w:rsid w:val="00504808"/>
    <w:rsid w:val="00556C89"/>
    <w:rsid w:val="00595997"/>
    <w:rsid w:val="005F0A03"/>
    <w:rsid w:val="005F6350"/>
    <w:rsid w:val="00614FD0"/>
    <w:rsid w:val="0065616E"/>
    <w:rsid w:val="006D1FFB"/>
    <w:rsid w:val="006F39FD"/>
    <w:rsid w:val="006F7BFC"/>
    <w:rsid w:val="00705043"/>
    <w:rsid w:val="0070550F"/>
    <w:rsid w:val="007323BE"/>
    <w:rsid w:val="00761961"/>
    <w:rsid w:val="00776D0A"/>
    <w:rsid w:val="007D3DBD"/>
    <w:rsid w:val="0084378D"/>
    <w:rsid w:val="0087345F"/>
    <w:rsid w:val="00881306"/>
    <w:rsid w:val="0089060E"/>
    <w:rsid w:val="00891743"/>
    <w:rsid w:val="008C124E"/>
    <w:rsid w:val="0091067F"/>
    <w:rsid w:val="009151F6"/>
    <w:rsid w:val="0093215D"/>
    <w:rsid w:val="00941F24"/>
    <w:rsid w:val="00976ABC"/>
    <w:rsid w:val="00994A08"/>
    <w:rsid w:val="009975C0"/>
    <w:rsid w:val="009A3C86"/>
    <w:rsid w:val="00A3651B"/>
    <w:rsid w:val="00AB1312"/>
    <w:rsid w:val="00B2052E"/>
    <w:rsid w:val="00BF5F79"/>
    <w:rsid w:val="00C0501F"/>
    <w:rsid w:val="00C27B27"/>
    <w:rsid w:val="00C73609"/>
    <w:rsid w:val="00C96E80"/>
    <w:rsid w:val="00CB5179"/>
    <w:rsid w:val="00D56579"/>
    <w:rsid w:val="00D64928"/>
    <w:rsid w:val="00DD552F"/>
    <w:rsid w:val="00E04418"/>
    <w:rsid w:val="00E31444"/>
    <w:rsid w:val="00E474EC"/>
    <w:rsid w:val="00E710DC"/>
    <w:rsid w:val="00F15AB9"/>
    <w:rsid w:val="00F62C5F"/>
    <w:rsid w:val="00FC4D82"/>
    <w:rsid w:val="00FE5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1905B1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24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2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3-02-13T19:55:00Z</dcterms:created>
  <dcterms:modified xsi:type="dcterms:W3CDTF">2023-02-13T19:55:00Z</dcterms:modified>
</cp:coreProperties>
</file>